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0181F675" w14:textId="5D64C962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810CE6">
        <w:rPr>
          <w:sz w:val="24"/>
          <w:szCs w:val="24"/>
          <w:lang w:val="sr-Latn-BA"/>
        </w:rPr>
        <w:t>4</w:t>
      </w:r>
      <w:r w:rsidR="00057879">
        <w:rPr>
          <w:sz w:val="24"/>
          <w:szCs w:val="24"/>
          <w:lang w:val="sr-Latn-BA"/>
        </w:rPr>
        <w:t>.</w:t>
      </w:r>
      <w:r w:rsidR="00810CE6">
        <w:rPr>
          <w:sz w:val="24"/>
          <w:szCs w:val="24"/>
          <w:lang w:val="sr-Latn-BA"/>
        </w:rPr>
        <w:t>3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1665A208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51AA" w14:textId="701D3868" w:rsidR="00810CE6" w:rsidRDefault="00810CE6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04/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A76B" w14:textId="108935ED" w:rsidR="00810CE6" w:rsidRDefault="00810CE6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arac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AAB5" w14:textId="767B9345" w:rsidR="00810CE6" w:rsidRDefault="00810CE6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.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BEE5" w14:textId="45F6F0BB" w:rsidR="00810CE6" w:rsidRPr="003101E2" w:rsidRDefault="00810CE6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0233" w14:textId="08C1AE3E" w:rsidR="00810CE6" w:rsidRDefault="00810CE6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A4268" w14:textId="3958021A" w:rsidR="00810CE6" w:rsidRDefault="00810CE6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0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6E7E" w14:textId="6B038CB7" w:rsidR="00810CE6" w:rsidRDefault="00810CE6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69B42B30" w:rsidR="00810CE6" w:rsidRDefault="00810CE6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31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5A015D48" w:rsidR="00810CE6" w:rsidRDefault="00810CE6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lagojević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5D773AE7" w:rsidR="00810CE6" w:rsidRPr="00057879" w:rsidRDefault="00810CE6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36527FB5" w:rsidR="00810CE6" w:rsidRPr="00810CE6" w:rsidRDefault="00810CE6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810CE6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37FF5B31" w:rsidR="00810CE6" w:rsidRPr="00057879" w:rsidRDefault="00810CE6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202DA7B5" w:rsidR="00810CE6" w:rsidRPr="00057879" w:rsidRDefault="00810CE6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5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12879EAD" w:rsidR="00810CE6" w:rsidRPr="00057879" w:rsidRDefault="00810CE6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77777777" w:rsidR="00D87A2C" w:rsidRDefault="00D87A2C" w:rsidP="004C7C79">
      <w:pPr>
        <w:rPr>
          <w:sz w:val="24"/>
          <w:szCs w:val="24"/>
          <w:lang w:val="sr-Latn-BA"/>
        </w:rPr>
      </w:pPr>
    </w:p>
    <w:sectPr w:rsidR="00D87A2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0</cp:revision>
  <cp:lastPrinted>2019-11-14T16:12:00Z</cp:lastPrinted>
  <dcterms:created xsi:type="dcterms:W3CDTF">2017-11-17T12:56:00Z</dcterms:created>
  <dcterms:modified xsi:type="dcterms:W3CDTF">2021-03-10T09:15:00Z</dcterms:modified>
</cp:coreProperties>
</file>